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3D380A" w14:textId="77777777" w:rsidR="00C873E5" w:rsidRPr="00C873E5" w:rsidRDefault="00C873E5" w:rsidP="00C873E5">
      <w:pPr>
        <w:rPr>
          <w:b/>
          <w:bCs/>
        </w:rPr>
      </w:pPr>
      <w:r w:rsidRPr="00C873E5">
        <w:rPr>
          <w:b/>
          <w:bCs/>
        </w:rPr>
        <w:t>Worksheet: Brainstorming Ideas for Creating a Hypothesis or Thesis Statement Using AI</w:t>
      </w:r>
    </w:p>
    <w:p w14:paraId="329BD18B" w14:textId="77777777" w:rsidR="00C873E5" w:rsidRPr="00C873E5" w:rsidRDefault="00C873E5" w:rsidP="00C873E5">
      <w:r w:rsidRPr="00C873E5">
        <w:rPr>
          <w:b/>
          <w:bCs/>
        </w:rPr>
        <w:t>Instructions for Students:</w:t>
      </w:r>
      <w:r w:rsidRPr="00C873E5">
        <w:t xml:space="preserve"> Use this worksheet to brainstorm ideas in four key areas that are essential for creating a strong hypothesis or thesis statement. Once you have filled out the worksheet, you can use your responses to generate a polished research question or hypothesis with the help of ChatGPT.</w:t>
      </w:r>
    </w:p>
    <w:p w14:paraId="1EC28948" w14:textId="77777777" w:rsidR="00C873E5" w:rsidRPr="00C873E5" w:rsidRDefault="00C873E5" w:rsidP="00C873E5">
      <w:r w:rsidRPr="00C873E5">
        <w:pict w14:anchorId="54C63704">
          <v:rect id="_x0000_i1025" style="width:0;height:1.5pt" o:hralign="center" o:hrstd="t" o:hr="t" fillcolor="#a0a0a0" stroked="f"/>
        </w:pict>
      </w:r>
    </w:p>
    <w:p w14:paraId="28194315" w14:textId="77777777" w:rsidR="00C873E5" w:rsidRPr="00C873E5" w:rsidRDefault="00C873E5" w:rsidP="00C873E5">
      <w:pPr>
        <w:rPr>
          <w:b/>
          <w:bCs/>
        </w:rPr>
      </w:pPr>
      <w:r w:rsidRPr="00C873E5">
        <w:rPr>
          <w:b/>
          <w:bCs/>
        </w:rPr>
        <w:t>1. Clear and Specific Language</w:t>
      </w:r>
    </w:p>
    <w:p w14:paraId="6C2F51BF" w14:textId="77777777" w:rsidR="00C873E5" w:rsidRPr="00C873E5" w:rsidRDefault="00C873E5" w:rsidP="00C873E5">
      <w:r w:rsidRPr="00C873E5">
        <w:rPr>
          <w:b/>
          <w:bCs/>
        </w:rPr>
        <w:t>Guidelines:</w:t>
      </w:r>
    </w:p>
    <w:p w14:paraId="6E5FF369" w14:textId="77777777" w:rsidR="00C873E5" w:rsidRPr="00C873E5" w:rsidRDefault="00C873E5" w:rsidP="00C873E5">
      <w:pPr>
        <w:numPr>
          <w:ilvl w:val="0"/>
          <w:numId w:val="1"/>
        </w:numPr>
      </w:pPr>
      <w:r w:rsidRPr="00C873E5">
        <w:t>Think about your research topic and what specific aspect you want to focus on.</w:t>
      </w:r>
    </w:p>
    <w:p w14:paraId="7209FA0E" w14:textId="77777777" w:rsidR="00C873E5" w:rsidRPr="00C873E5" w:rsidRDefault="00C873E5" w:rsidP="00C873E5">
      <w:pPr>
        <w:numPr>
          <w:ilvl w:val="0"/>
          <w:numId w:val="1"/>
        </w:numPr>
      </w:pPr>
      <w:r w:rsidRPr="00C873E5">
        <w:t>List the main variables or concepts involved.</w:t>
      </w:r>
    </w:p>
    <w:p w14:paraId="03CACF1F" w14:textId="77777777" w:rsidR="00C873E5" w:rsidRPr="00C873E5" w:rsidRDefault="00C873E5" w:rsidP="00C873E5">
      <w:pPr>
        <w:numPr>
          <w:ilvl w:val="0"/>
          <w:numId w:val="1"/>
        </w:numPr>
        <w:rPr>
          <w:lang w:val="fr-FR"/>
        </w:rPr>
      </w:pPr>
      <w:r w:rsidRPr="00C873E5">
        <w:rPr>
          <w:lang w:val="fr-FR"/>
        </w:rPr>
        <w:t>Avoid vague or ambiguous language.</w:t>
      </w:r>
    </w:p>
    <w:p w14:paraId="16787842" w14:textId="77777777" w:rsidR="00C873E5" w:rsidRPr="00C873E5" w:rsidRDefault="00C873E5" w:rsidP="00C873E5">
      <w:r w:rsidRPr="00C873E5">
        <w:rPr>
          <w:b/>
          <w:bCs/>
        </w:rPr>
        <w:t>Brainstorming Questions:</w:t>
      </w:r>
    </w:p>
    <w:p w14:paraId="26AA44F5" w14:textId="77777777" w:rsidR="00C873E5" w:rsidRPr="00C873E5" w:rsidRDefault="00C873E5" w:rsidP="00C873E5">
      <w:pPr>
        <w:numPr>
          <w:ilvl w:val="0"/>
          <w:numId w:val="2"/>
        </w:numPr>
      </w:pPr>
      <w:r w:rsidRPr="00C873E5">
        <w:t xml:space="preserve">What is the </w:t>
      </w:r>
      <w:proofErr w:type="gramStart"/>
      <w:r w:rsidRPr="00C873E5">
        <w:t>main focus</w:t>
      </w:r>
      <w:proofErr w:type="gramEnd"/>
      <w:r w:rsidRPr="00C873E5">
        <w:t xml:space="preserve"> of your research?</w:t>
      </w:r>
    </w:p>
    <w:p w14:paraId="6D2441B2" w14:textId="77777777" w:rsidR="00C873E5" w:rsidRPr="00C873E5" w:rsidRDefault="00C873E5" w:rsidP="00C873E5">
      <w:pPr>
        <w:numPr>
          <w:ilvl w:val="0"/>
          <w:numId w:val="2"/>
        </w:numPr>
      </w:pPr>
      <w:r w:rsidRPr="00C873E5">
        <w:t>What specific variables or concepts are you interested in?</w:t>
      </w:r>
    </w:p>
    <w:p w14:paraId="22F92993" w14:textId="77777777" w:rsidR="00C873E5" w:rsidRPr="00C873E5" w:rsidRDefault="00C873E5" w:rsidP="00C873E5">
      <w:pPr>
        <w:numPr>
          <w:ilvl w:val="0"/>
          <w:numId w:val="2"/>
        </w:numPr>
      </w:pPr>
      <w:r w:rsidRPr="00C873E5">
        <w:t>How can you phrase your research focus clearly and specifically?</w:t>
      </w:r>
    </w:p>
    <w:p w14:paraId="4BBCB30F" w14:textId="77777777" w:rsidR="00C873E5" w:rsidRPr="00C873E5" w:rsidRDefault="00C873E5" w:rsidP="00C873E5">
      <w:r w:rsidRPr="00C873E5">
        <w:rPr>
          <w:b/>
          <w:bCs/>
        </w:rPr>
        <w:t xml:space="preserve">Your </w:t>
      </w:r>
      <w:proofErr w:type="gramStart"/>
      <w:r w:rsidRPr="00C873E5">
        <w:rPr>
          <w:b/>
          <w:bCs/>
        </w:rPr>
        <w:t>Ideas</w:t>
      </w:r>
      <w:proofErr w:type="gramEnd"/>
      <w:r w:rsidRPr="00C873E5">
        <w:rPr>
          <w:b/>
          <w:bCs/>
        </w:rPr>
        <w:t>:</w:t>
      </w:r>
    </w:p>
    <w:p w14:paraId="212E2B4E" w14:textId="77777777" w:rsidR="00C873E5" w:rsidRPr="00C873E5" w:rsidRDefault="00C873E5" w:rsidP="00C873E5">
      <w:pPr>
        <w:numPr>
          <w:ilvl w:val="0"/>
          <w:numId w:val="3"/>
        </w:numPr>
      </w:pPr>
      <w:proofErr w:type="gramStart"/>
      <w:r w:rsidRPr="00C873E5">
        <w:t>Main focus</w:t>
      </w:r>
      <w:proofErr w:type="gramEnd"/>
      <w:r w:rsidRPr="00C873E5">
        <w:t xml:space="preserve"> of research:</w:t>
      </w:r>
    </w:p>
    <w:p w14:paraId="0340158C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5339758F">
          <v:rect id="_x0000_i1026" style="width:0;height:1.5pt" o:hralign="center" o:hrstd="t" o:hr="t" fillcolor="#a0a0a0" stroked="f"/>
        </w:pict>
      </w:r>
    </w:p>
    <w:p w14:paraId="4C8756E7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5E5FD85F">
          <v:rect id="_x0000_i1027" style="width:0;height:1.5pt" o:hralign="center" o:hrstd="t" o:hr="t" fillcolor="#a0a0a0" stroked="f"/>
        </w:pict>
      </w:r>
    </w:p>
    <w:p w14:paraId="7F1DBADA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1DFCA428">
          <v:rect id="_x0000_i1028" style="width:0;height:1.5pt" o:hralign="center" o:hrstd="t" o:hr="t" fillcolor="#a0a0a0" stroked="f"/>
        </w:pict>
      </w:r>
    </w:p>
    <w:p w14:paraId="3296335C" w14:textId="77777777" w:rsidR="00C873E5" w:rsidRPr="00C873E5" w:rsidRDefault="00C873E5" w:rsidP="00C873E5">
      <w:pPr>
        <w:numPr>
          <w:ilvl w:val="0"/>
          <w:numId w:val="3"/>
        </w:numPr>
      </w:pPr>
      <w:r w:rsidRPr="00C873E5">
        <w:t>Specific variables/concepts:</w:t>
      </w:r>
    </w:p>
    <w:p w14:paraId="473D1522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00325EBD">
          <v:rect id="_x0000_i1029" style="width:0;height:1.5pt" o:hralign="center" o:hrstd="t" o:hr="t" fillcolor="#a0a0a0" stroked="f"/>
        </w:pict>
      </w:r>
    </w:p>
    <w:p w14:paraId="0D60827C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276921B9">
          <v:rect id="_x0000_i1030" style="width:0;height:1.5pt" o:hralign="center" o:hrstd="t" o:hr="t" fillcolor="#a0a0a0" stroked="f"/>
        </w:pict>
      </w:r>
    </w:p>
    <w:p w14:paraId="4A7A8D50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073F7E5E">
          <v:rect id="_x0000_i1031" style="width:0;height:1.5pt" o:hralign="center" o:hrstd="t" o:hr="t" fillcolor="#a0a0a0" stroked="f"/>
        </w:pict>
      </w:r>
    </w:p>
    <w:p w14:paraId="5A8C0DBA" w14:textId="77777777" w:rsidR="00C873E5" w:rsidRPr="00C873E5" w:rsidRDefault="00C873E5" w:rsidP="00C873E5">
      <w:pPr>
        <w:numPr>
          <w:ilvl w:val="0"/>
          <w:numId w:val="3"/>
        </w:numPr>
      </w:pPr>
      <w:r w:rsidRPr="00C873E5">
        <w:t>Clear phrasing of focus:</w:t>
      </w:r>
    </w:p>
    <w:p w14:paraId="49F78657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29DF9AF1">
          <v:rect id="_x0000_i1032" style="width:0;height:1.5pt" o:hralign="center" o:hrstd="t" o:hr="t" fillcolor="#a0a0a0" stroked="f"/>
        </w:pict>
      </w:r>
    </w:p>
    <w:p w14:paraId="37E9956B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0247CB46">
          <v:rect id="_x0000_i1033" style="width:0;height:1.5pt" o:hralign="center" o:hrstd="t" o:hr="t" fillcolor="#a0a0a0" stroked="f"/>
        </w:pict>
      </w:r>
    </w:p>
    <w:p w14:paraId="1715ED3C" w14:textId="77777777" w:rsidR="00C873E5" w:rsidRPr="00C873E5" w:rsidRDefault="00C873E5" w:rsidP="00C873E5">
      <w:pPr>
        <w:numPr>
          <w:ilvl w:val="1"/>
          <w:numId w:val="3"/>
        </w:numPr>
      </w:pPr>
      <w:r w:rsidRPr="00C873E5">
        <w:pict w14:anchorId="174DE6FE">
          <v:rect id="_x0000_i1034" style="width:0;height:1.5pt" o:hralign="center" o:hrstd="t" o:hr="t" fillcolor="#a0a0a0" stroked="f"/>
        </w:pict>
      </w:r>
    </w:p>
    <w:p w14:paraId="3F3AD596" w14:textId="77777777" w:rsidR="00C873E5" w:rsidRPr="00C873E5" w:rsidRDefault="00C873E5" w:rsidP="00C873E5">
      <w:r w:rsidRPr="00C873E5">
        <w:pict w14:anchorId="22A35859">
          <v:rect id="_x0000_i1035" style="width:0;height:1.5pt" o:hralign="center" o:hrstd="t" o:hr="t" fillcolor="#a0a0a0" stroked="f"/>
        </w:pict>
      </w:r>
    </w:p>
    <w:p w14:paraId="4F20BD93" w14:textId="77777777" w:rsidR="00C873E5" w:rsidRPr="00C873E5" w:rsidRDefault="00C873E5" w:rsidP="00C873E5">
      <w:pPr>
        <w:rPr>
          <w:b/>
          <w:bCs/>
        </w:rPr>
      </w:pPr>
      <w:r w:rsidRPr="00C873E5">
        <w:rPr>
          <w:b/>
          <w:bCs/>
        </w:rPr>
        <w:t>2. Testability and Falsifiability</w:t>
      </w:r>
    </w:p>
    <w:p w14:paraId="36158153" w14:textId="77777777" w:rsidR="00C873E5" w:rsidRPr="00C873E5" w:rsidRDefault="00C873E5" w:rsidP="00C873E5">
      <w:r w:rsidRPr="00C873E5">
        <w:rPr>
          <w:b/>
          <w:bCs/>
        </w:rPr>
        <w:t>Guidelines:</w:t>
      </w:r>
    </w:p>
    <w:p w14:paraId="720F2D95" w14:textId="77777777" w:rsidR="00C873E5" w:rsidRPr="00C873E5" w:rsidRDefault="00C873E5" w:rsidP="00C873E5">
      <w:pPr>
        <w:numPr>
          <w:ilvl w:val="0"/>
          <w:numId w:val="4"/>
        </w:numPr>
      </w:pPr>
      <w:r w:rsidRPr="00C873E5">
        <w:lastRenderedPageBreak/>
        <w:t>Consider how your hypothesis can be tested through observation or experimentation.</w:t>
      </w:r>
    </w:p>
    <w:p w14:paraId="4B54A490" w14:textId="77777777" w:rsidR="00C873E5" w:rsidRPr="00C873E5" w:rsidRDefault="00C873E5" w:rsidP="00C873E5">
      <w:pPr>
        <w:numPr>
          <w:ilvl w:val="0"/>
          <w:numId w:val="4"/>
        </w:numPr>
      </w:pPr>
      <w:r w:rsidRPr="00C873E5">
        <w:t>Ensure it can be potentially falsified.</w:t>
      </w:r>
    </w:p>
    <w:p w14:paraId="093A16D6" w14:textId="77777777" w:rsidR="00C873E5" w:rsidRPr="00C873E5" w:rsidRDefault="00C873E5" w:rsidP="00C873E5">
      <w:r w:rsidRPr="00C873E5">
        <w:rPr>
          <w:b/>
          <w:bCs/>
        </w:rPr>
        <w:t>Brainstorming Questions:</w:t>
      </w:r>
    </w:p>
    <w:p w14:paraId="148AC026" w14:textId="77777777" w:rsidR="00C873E5" w:rsidRPr="00C873E5" w:rsidRDefault="00C873E5" w:rsidP="00C873E5">
      <w:pPr>
        <w:numPr>
          <w:ilvl w:val="0"/>
          <w:numId w:val="5"/>
        </w:numPr>
      </w:pPr>
      <w:r w:rsidRPr="00C873E5">
        <w:t>How can you design a study to test your hypothesis?</w:t>
      </w:r>
    </w:p>
    <w:p w14:paraId="29FA3252" w14:textId="77777777" w:rsidR="00C873E5" w:rsidRPr="00C873E5" w:rsidRDefault="00C873E5" w:rsidP="00C873E5">
      <w:pPr>
        <w:numPr>
          <w:ilvl w:val="0"/>
          <w:numId w:val="5"/>
        </w:numPr>
      </w:pPr>
      <w:r w:rsidRPr="00C873E5">
        <w:t>What kind of data or evidence would support or refute your hypothesis?</w:t>
      </w:r>
    </w:p>
    <w:p w14:paraId="7E693652" w14:textId="77777777" w:rsidR="00C873E5" w:rsidRPr="00C873E5" w:rsidRDefault="00C873E5" w:rsidP="00C873E5">
      <w:pPr>
        <w:numPr>
          <w:ilvl w:val="0"/>
          <w:numId w:val="5"/>
        </w:numPr>
      </w:pPr>
      <w:r w:rsidRPr="00C873E5">
        <w:t>What methods will you use to collect data?</w:t>
      </w:r>
    </w:p>
    <w:p w14:paraId="2555F362" w14:textId="77777777" w:rsidR="00C873E5" w:rsidRPr="00C873E5" w:rsidRDefault="00C873E5" w:rsidP="00C873E5">
      <w:r w:rsidRPr="00C873E5">
        <w:rPr>
          <w:b/>
          <w:bCs/>
        </w:rPr>
        <w:t xml:space="preserve">Your </w:t>
      </w:r>
      <w:proofErr w:type="gramStart"/>
      <w:r w:rsidRPr="00C873E5">
        <w:rPr>
          <w:b/>
          <w:bCs/>
        </w:rPr>
        <w:t>Ideas</w:t>
      </w:r>
      <w:proofErr w:type="gramEnd"/>
      <w:r w:rsidRPr="00C873E5">
        <w:rPr>
          <w:b/>
          <w:bCs/>
        </w:rPr>
        <w:t>:</w:t>
      </w:r>
    </w:p>
    <w:p w14:paraId="6D66B95C" w14:textId="77777777" w:rsidR="00C873E5" w:rsidRPr="00C873E5" w:rsidRDefault="00C873E5" w:rsidP="00C873E5">
      <w:pPr>
        <w:numPr>
          <w:ilvl w:val="0"/>
          <w:numId w:val="6"/>
        </w:numPr>
      </w:pPr>
      <w:r w:rsidRPr="00C873E5">
        <w:t>Study design:</w:t>
      </w:r>
    </w:p>
    <w:p w14:paraId="18E1F88F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6F81100B">
          <v:rect id="_x0000_i1036" style="width:0;height:1.5pt" o:hralign="center" o:hrstd="t" o:hr="t" fillcolor="#a0a0a0" stroked="f"/>
        </w:pict>
      </w:r>
    </w:p>
    <w:p w14:paraId="30093C6C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45515B4D">
          <v:rect id="_x0000_i1037" style="width:0;height:1.5pt" o:hralign="center" o:hrstd="t" o:hr="t" fillcolor="#a0a0a0" stroked="f"/>
        </w:pict>
      </w:r>
    </w:p>
    <w:p w14:paraId="6D5FD718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5D2862A0">
          <v:rect id="_x0000_i1038" style="width:0;height:1.5pt" o:hralign="center" o:hrstd="t" o:hr="t" fillcolor="#a0a0a0" stroked="f"/>
        </w:pict>
      </w:r>
    </w:p>
    <w:p w14:paraId="10CBA816" w14:textId="77777777" w:rsidR="00C873E5" w:rsidRPr="00C873E5" w:rsidRDefault="00C873E5" w:rsidP="00C873E5">
      <w:pPr>
        <w:numPr>
          <w:ilvl w:val="0"/>
          <w:numId w:val="6"/>
        </w:numPr>
      </w:pPr>
      <w:r w:rsidRPr="00C873E5">
        <w:t>Supporting/refuting evidence:</w:t>
      </w:r>
    </w:p>
    <w:p w14:paraId="6FFC0AE9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715C832B">
          <v:rect id="_x0000_i1039" style="width:0;height:1.5pt" o:hralign="center" o:hrstd="t" o:hr="t" fillcolor="#a0a0a0" stroked="f"/>
        </w:pict>
      </w:r>
    </w:p>
    <w:p w14:paraId="333B9251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0520E9CF">
          <v:rect id="_x0000_i1040" style="width:0;height:1.5pt" o:hralign="center" o:hrstd="t" o:hr="t" fillcolor="#a0a0a0" stroked="f"/>
        </w:pict>
      </w:r>
    </w:p>
    <w:p w14:paraId="0F690911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5AB64DF0">
          <v:rect id="_x0000_i1041" style="width:0;height:1.5pt" o:hralign="center" o:hrstd="t" o:hr="t" fillcolor="#a0a0a0" stroked="f"/>
        </w:pict>
      </w:r>
    </w:p>
    <w:p w14:paraId="4B8D8A45" w14:textId="77777777" w:rsidR="00C873E5" w:rsidRPr="00C873E5" w:rsidRDefault="00C873E5" w:rsidP="00C873E5">
      <w:pPr>
        <w:numPr>
          <w:ilvl w:val="0"/>
          <w:numId w:val="6"/>
        </w:numPr>
      </w:pPr>
      <w:r w:rsidRPr="00C873E5">
        <w:t>Data collection methods:</w:t>
      </w:r>
    </w:p>
    <w:p w14:paraId="0FFE62A5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1ED8E2AE">
          <v:rect id="_x0000_i1042" style="width:0;height:1.5pt" o:hralign="center" o:hrstd="t" o:hr="t" fillcolor="#a0a0a0" stroked="f"/>
        </w:pict>
      </w:r>
    </w:p>
    <w:p w14:paraId="2D1B04CC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017CF5AC">
          <v:rect id="_x0000_i1043" style="width:0;height:1.5pt" o:hralign="center" o:hrstd="t" o:hr="t" fillcolor="#a0a0a0" stroked="f"/>
        </w:pict>
      </w:r>
    </w:p>
    <w:p w14:paraId="0093CA13" w14:textId="77777777" w:rsidR="00C873E5" w:rsidRPr="00C873E5" w:rsidRDefault="00C873E5" w:rsidP="00C873E5">
      <w:pPr>
        <w:numPr>
          <w:ilvl w:val="1"/>
          <w:numId w:val="6"/>
        </w:numPr>
      </w:pPr>
      <w:r w:rsidRPr="00C873E5">
        <w:pict w14:anchorId="31E96D66">
          <v:rect id="_x0000_i1044" style="width:0;height:1.5pt" o:hralign="center" o:hrstd="t" o:hr="t" fillcolor="#a0a0a0" stroked="f"/>
        </w:pict>
      </w:r>
    </w:p>
    <w:p w14:paraId="40BBE4B6" w14:textId="77777777" w:rsidR="00C873E5" w:rsidRPr="00C873E5" w:rsidRDefault="00C873E5" w:rsidP="00C873E5">
      <w:r w:rsidRPr="00C873E5">
        <w:pict w14:anchorId="6316B872">
          <v:rect id="_x0000_i1045" style="width:0;height:1.5pt" o:hralign="center" o:hrstd="t" o:hr="t" fillcolor="#a0a0a0" stroked="f"/>
        </w:pict>
      </w:r>
    </w:p>
    <w:p w14:paraId="03420199" w14:textId="77777777" w:rsidR="00C873E5" w:rsidRPr="00C873E5" w:rsidRDefault="00C873E5" w:rsidP="00C873E5">
      <w:pPr>
        <w:rPr>
          <w:b/>
          <w:bCs/>
        </w:rPr>
      </w:pPr>
      <w:r w:rsidRPr="00C873E5">
        <w:rPr>
          <w:b/>
          <w:bCs/>
        </w:rPr>
        <w:t>3. Relevance and Significance</w:t>
      </w:r>
    </w:p>
    <w:p w14:paraId="1644039B" w14:textId="77777777" w:rsidR="00C873E5" w:rsidRPr="00C873E5" w:rsidRDefault="00C873E5" w:rsidP="00C873E5">
      <w:r w:rsidRPr="00C873E5">
        <w:rPr>
          <w:b/>
          <w:bCs/>
        </w:rPr>
        <w:t>Guidelines:</w:t>
      </w:r>
    </w:p>
    <w:p w14:paraId="4A4B0D8E" w14:textId="77777777" w:rsidR="00C873E5" w:rsidRPr="00C873E5" w:rsidRDefault="00C873E5" w:rsidP="00C873E5">
      <w:pPr>
        <w:numPr>
          <w:ilvl w:val="0"/>
          <w:numId w:val="7"/>
        </w:numPr>
      </w:pPr>
      <w:r w:rsidRPr="00C873E5">
        <w:t>Address a significant issue or question within your field.</w:t>
      </w:r>
    </w:p>
    <w:p w14:paraId="3C53CC90" w14:textId="77777777" w:rsidR="00C873E5" w:rsidRPr="00C873E5" w:rsidRDefault="00C873E5" w:rsidP="00C873E5">
      <w:pPr>
        <w:numPr>
          <w:ilvl w:val="0"/>
          <w:numId w:val="7"/>
        </w:numPr>
      </w:pPr>
      <w:r w:rsidRPr="00C873E5">
        <w:t>Contribute to the existing body of knowledge.</w:t>
      </w:r>
    </w:p>
    <w:p w14:paraId="75DB9131" w14:textId="77777777" w:rsidR="00C873E5" w:rsidRPr="00C873E5" w:rsidRDefault="00C873E5" w:rsidP="00C873E5">
      <w:r w:rsidRPr="00C873E5">
        <w:rPr>
          <w:b/>
          <w:bCs/>
        </w:rPr>
        <w:t>Brainstorming Questions:</w:t>
      </w:r>
    </w:p>
    <w:p w14:paraId="035DFFB0" w14:textId="77777777" w:rsidR="00C873E5" w:rsidRPr="00C873E5" w:rsidRDefault="00C873E5" w:rsidP="00C873E5">
      <w:pPr>
        <w:numPr>
          <w:ilvl w:val="0"/>
          <w:numId w:val="8"/>
        </w:numPr>
      </w:pPr>
      <w:r w:rsidRPr="00C873E5">
        <w:t>Why is this topic important in your field?</w:t>
      </w:r>
    </w:p>
    <w:p w14:paraId="4826B238" w14:textId="77777777" w:rsidR="00C873E5" w:rsidRPr="00C873E5" w:rsidRDefault="00C873E5" w:rsidP="00C873E5">
      <w:pPr>
        <w:numPr>
          <w:ilvl w:val="0"/>
          <w:numId w:val="8"/>
        </w:numPr>
      </w:pPr>
      <w:r w:rsidRPr="00C873E5">
        <w:t>How does your research contribute to existing knowledge or theory?</w:t>
      </w:r>
    </w:p>
    <w:p w14:paraId="0F8FD96D" w14:textId="77777777" w:rsidR="00C873E5" w:rsidRPr="00C873E5" w:rsidRDefault="00C873E5" w:rsidP="00C873E5">
      <w:pPr>
        <w:numPr>
          <w:ilvl w:val="0"/>
          <w:numId w:val="8"/>
        </w:numPr>
      </w:pPr>
      <w:r w:rsidRPr="00C873E5">
        <w:t>What practical applications might your research have?</w:t>
      </w:r>
    </w:p>
    <w:p w14:paraId="1C94DE3A" w14:textId="77777777" w:rsidR="00C873E5" w:rsidRPr="00C873E5" w:rsidRDefault="00C873E5" w:rsidP="00C873E5">
      <w:r w:rsidRPr="00C873E5">
        <w:rPr>
          <w:b/>
          <w:bCs/>
        </w:rPr>
        <w:t xml:space="preserve">Your </w:t>
      </w:r>
      <w:proofErr w:type="gramStart"/>
      <w:r w:rsidRPr="00C873E5">
        <w:rPr>
          <w:b/>
          <w:bCs/>
        </w:rPr>
        <w:t>Ideas</w:t>
      </w:r>
      <w:proofErr w:type="gramEnd"/>
      <w:r w:rsidRPr="00C873E5">
        <w:rPr>
          <w:b/>
          <w:bCs/>
        </w:rPr>
        <w:t>:</w:t>
      </w:r>
    </w:p>
    <w:p w14:paraId="161E1052" w14:textId="77777777" w:rsidR="00C873E5" w:rsidRPr="00C873E5" w:rsidRDefault="00C873E5" w:rsidP="00C873E5">
      <w:pPr>
        <w:numPr>
          <w:ilvl w:val="0"/>
          <w:numId w:val="9"/>
        </w:numPr>
      </w:pPr>
      <w:r w:rsidRPr="00C873E5">
        <w:t>Importance of topic:</w:t>
      </w:r>
    </w:p>
    <w:p w14:paraId="1A64C493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lastRenderedPageBreak/>
        <w:pict w14:anchorId="79AEE34F">
          <v:rect id="_x0000_i1046" style="width:0;height:1.5pt" o:hralign="center" o:hrstd="t" o:hr="t" fillcolor="#a0a0a0" stroked="f"/>
        </w:pict>
      </w:r>
    </w:p>
    <w:p w14:paraId="26D60A61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455359D1">
          <v:rect id="_x0000_i1047" style="width:0;height:1.5pt" o:hralign="center" o:hrstd="t" o:hr="t" fillcolor="#a0a0a0" stroked="f"/>
        </w:pict>
      </w:r>
    </w:p>
    <w:p w14:paraId="7C58EFF2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29A9742E">
          <v:rect id="_x0000_i1048" style="width:0;height:1.5pt" o:hralign="center" o:hrstd="t" o:hr="t" fillcolor="#a0a0a0" stroked="f"/>
        </w:pict>
      </w:r>
    </w:p>
    <w:p w14:paraId="7AFA0667" w14:textId="77777777" w:rsidR="00C873E5" w:rsidRPr="00C873E5" w:rsidRDefault="00C873E5" w:rsidP="00C873E5">
      <w:pPr>
        <w:numPr>
          <w:ilvl w:val="0"/>
          <w:numId w:val="9"/>
        </w:numPr>
      </w:pPr>
      <w:r w:rsidRPr="00C873E5">
        <w:t>Contribution to knowledge:</w:t>
      </w:r>
    </w:p>
    <w:p w14:paraId="64D4A868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64DAC69A">
          <v:rect id="_x0000_i1049" style="width:0;height:1.5pt" o:hralign="center" o:hrstd="t" o:hr="t" fillcolor="#a0a0a0" stroked="f"/>
        </w:pict>
      </w:r>
    </w:p>
    <w:p w14:paraId="4D4D9BE3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3801DD22">
          <v:rect id="_x0000_i1050" style="width:0;height:1.5pt" o:hralign="center" o:hrstd="t" o:hr="t" fillcolor="#a0a0a0" stroked="f"/>
        </w:pict>
      </w:r>
    </w:p>
    <w:p w14:paraId="356221D7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3A8D3D5D">
          <v:rect id="_x0000_i1051" style="width:0;height:1.5pt" o:hralign="center" o:hrstd="t" o:hr="t" fillcolor="#a0a0a0" stroked="f"/>
        </w:pict>
      </w:r>
    </w:p>
    <w:p w14:paraId="10B90ECC" w14:textId="77777777" w:rsidR="00C873E5" w:rsidRPr="00C873E5" w:rsidRDefault="00C873E5" w:rsidP="00C873E5">
      <w:pPr>
        <w:numPr>
          <w:ilvl w:val="0"/>
          <w:numId w:val="9"/>
        </w:numPr>
      </w:pPr>
      <w:r w:rsidRPr="00C873E5">
        <w:t>Practical applications:</w:t>
      </w:r>
    </w:p>
    <w:p w14:paraId="26796BD9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5777F4B9">
          <v:rect id="_x0000_i1052" style="width:0;height:1.5pt" o:hralign="center" o:hrstd="t" o:hr="t" fillcolor="#a0a0a0" stroked="f"/>
        </w:pict>
      </w:r>
    </w:p>
    <w:p w14:paraId="1B2B1F1A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2FF4322D">
          <v:rect id="_x0000_i1053" style="width:0;height:1.5pt" o:hralign="center" o:hrstd="t" o:hr="t" fillcolor="#a0a0a0" stroked="f"/>
        </w:pict>
      </w:r>
    </w:p>
    <w:p w14:paraId="6054F5EB" w14:textId="77777777" w:rsidR="00C873E5" w:rsidRPr="00C873E5" w:rsidRDefault="00C873E5" w:rsidP="00C873E5">
      <w:pPr>
        <w:numPr>
          <w:ilvl w:val="1"/>
          <w:numId w:val="9"/>
        </w:numPr>
      </w:pPr>
      <w:r w:rsidRPr="00C873E5">
        <w:pict w14:anchorId="4635C170">
          <v:rect id="_x0000_i1054" style="width:0;height:1.5pt" o:hralign="center" o:hrstd="t" o:hr="t" fillcolor="#a0a0a0" stroked="f"/>
        </w:pict>
      </w:r>
    </w:p>
    <w:p w14:paraId="366B3188" w14:textId="77777777" w:rsidR="00C873E5" w:rsidRPr="00C873E5" w:rsidRDefault="00C873E5" w:rsidP="00C873E5">
      <w:r w:rsidRPr="00C873E5">
        <w:pict w14:anchorId="174ABE68">
          <v:rect id="_x0000_i1055" style="width:0;height:1.5pt" o:hralign="center" o:hrstd="t" o:hr="t" fillcolor="#a0a0a0" stroked="f"/>
        </w:pict>
      </w:r>
    </w:p>
    <w:p w14:paraId="4957FD3B" w14:textId="77777777" w:rsidR="00C873E5" w:rsidRPr="00C873E5" w:rsidRDefault="00C873E5" w:rsidP="00C873E5">
      <w:pPr>
        <w:rPr>
          <w:b/>
          <w:bCs/>
        </w:rPr>
      </w:pPr>
      <w:r w:rsidRPr="00C873E5">
        <w:rPr>
          <w:b/>
          <w:bCs/>
        </w:rPr>
        <w:t>4. Scope and Delimitations</w:t>
      </w:r>
    </w:p>
    <w:p w14:paraId="4F9A9D92" w14:textId="77777777" w:rsidR="00C873E5" w:rsidRPr="00C873E5" w:rsidRDefault="00C873E5" w:rsidP="00C873E5">
      <w:r w:rsidRPr="00C873E5">
        <w:rPr>
          <w:b/>
          <w:bCs/>
        </w:rPr>
        <w:t>Guidelines:</w:t>
      </w:r>
    </w:p>
    <w:p w14:paraId="799BBB68" w14:textId="77777777" w:rsidR="00C873E5" w:rsidRPr="00C873E5" w:rsidRDefault="00C873E5" w:rsidP="00C873E5">
      <w:pPr>
        <w:numPr>
          <w:ilvl w:val="0"/>
          <w:numId w:val="10"/>
        </w:numPr>
      </w:pPr>
      <w:r w:rsidRPr="00C873E5">
        <w:t>Define the scope of your study, including boundaries and limitations.</w:t>
      </w:r>
    </w:p>
    <w:p w14:paraId="66718F06" w14:textId="77777777" w:rsidR="00C873E5" w:rsidRPr="00C873E5" w:rsidRDefault="00C873E5" w:rsidP="00C873E5">
      <w:pPr>
        <w:numPr>
          <w:ilvl w:val="0"/>
          <w:numId w:val="10"/>
        </w:numPr>
      </w:pPr>
      <w:r w:rsidRPr="00C873E5">
        <w:t>Specify the population, context, or phenomena being studied.</w:t>
      </w:r>
    </w:p>
    <w:p w14:paraId="2D88B7F7" w14:textId="77777777" w:rsidR="00C873E5" w:rsidRPr="00C873E5" w:rsidRDefault="00C873E5" w:rsidP="00C873E5">
      <w:r w:rsidRPr="00C873E5">
        <w:rPr>
          <w:b/>
          <w:bCs/>
        </w:rPr>
        <w:t>Brainstorming Questions:</w:t>
      </w:r>
    </w:p>
    <w:p w14:paraId="71064FF3" w14:textId="77777777" w:rsidR="00C873E5" w:rsidRPr="00C873E5" w:rsidRDefault="00C873E5" w:rsidP="00C873E5">
      <w:pPr>
        <w:numPr>
          <w:ilvl w:val="0"/>
          <w:numId w:val="11"/>
        </w:numPr>
      </w:pPr>
      <w:r w:rsidRPr="00C873E5">
        <w:t>What is the scope of your study?</w:t>
      </w:r>
    </w:p>
    <w:p w14:paraId="1A361996" w14:textId="77777777" w:rsidR="00C873E5" w:rsidRPr="00C873E5" w:rsidRDefault="00C873E5" w:rsidP="00C873E5">
      <w:pPr>
        <w:numPr>
          <w:ilvl w:val="0"/>
          <w:numId w:val="11"/>
        </w:numPr>
      </w:pPr>
      <w:r w:rsidRPr="00C873E5">
        <w:t>What are the boundaries or limitations of your research?</w:t>
      </w:r>
    </w:p>
    <w:p w14:paraId="28805028" w14:textId="77777777" w:rsidR="00C873E5" w:rsidRPr="00C873E5" w:rsidRDefault="00C873E5" w:rsidP="00C873E5">
      <w:pPr>
        <w:numPr>
          <w:ilvl w:val="0"/>
          <w:numId w:val="11"/>
        </w:numPr>
      </w:pPr>
      <w:r w:rsidRPr="00C873E5">
        <w:t>Who or what is your study focusing on?</w:t>
      </w:r>
    </w:p>
    <w:p w14:paraId="5D8FDF01" w14:textId="77777777" w:rsidR="00C873E5" w:rsidRPr="00C873E5" w:rsidRDefault="00C873E5" w:rsidP="00C873E5">
      <w:r w:rsidRPr="00C873E5">
        <w:rPr>
          <w:b/>
          <w:bCs/>
        </w:rPr>
        <w:t xml:space="preserve">Your </w:t>
      </w:r>
      <w:proofErr w:type="gramStart"/>
      <w:r w:rsidRPr="00C873E5">
        <w:rPr>
          <w:b/>
          <w:bCs/>
        </w:rPr>
        <w:t>Ideas</w:t>
      </w:r>
      <w:proofErr w:type="gramEnd"/>
      <w:r w:rsidRPr="00C873E5">
        <w:rPr>
          <w:b/>
          <w:bCs/>
        </w:rPr>
        <w:t>:</w:t>
      </w:r>
    </w:p>
    <w:p w14:paraId="736B0659" w14:textId="77777777" w:rsidR="00C873E5" w:rsidRPr="00C873E5" w:rsidRDefault="00C873E5" w:rsidP="00C873E5">
      <w:pPr>
        <w:numPr>
          <w:ilvl w:val="0"/>
          <w:numId w:val="12"/>
        </w:numPr>
      </w:pPr>
      <w:r w:rsidRPr="00C873E5">
        <w:t>Scope of study:</w:t>
      </w:r>
    </w:p>
    <w:p w14:paraId="6BDF6E21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297751A8">
          <v:rect id="_x0000_i1056" style="width:0;height:1.5pt" o:hralign="center" o:hrstd="t" o:hr="t" fillcolor="#a0a0a0" stroked="f"/>
        </w:pict>
      </w:r>
    </w:p>
    <w:p w14:paraId="7590D41B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61846482">
          <v:rect id="_x0000_i1057" style="width:0;height:1.5pt" o:hralign="center" o:hrstd="t" o:hr="t" fillcolor="#a0a0a0" stroked="f"/>
        </w:pict>
      </w:r>
    </w:p>
    <w:p w14:paraId="50261435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2F10BE32">
          <v:rect id="_x0000_i1058" style="width:0;height:1.5pt" o:hralign="center" o:hrstd="t" o:hr="t" fillcolor="#a0a0a0" stroked="f"/>
        </w:pict>
      </w:r>
    </w:p>
    <w:p w14:paraId="5FE20D98" w14:textId="77777777" w:rsidR="00C873E5" w:rsidRPr="00C873E5" w:rsidRDefault="00C873E5" w:rsidP="00C873E5">
      <w:pPr>
        <w:numPr>
          <w:ilvl w:val="0"/>
          <w:numId w:val="12"/>
        </w:numPr>
      </w:pPr>
      <w:r w:rsidRPr="00C873E5">
        <w:t>Boundaries/limitations:</w:t>
      </w:r>
    </w:p>
    <w:p w14:paraId="7E305FF9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305D5E61">
          <v:rect id="_x0000_i1059" style="width:0;height:1.5pt" o:hralign="center" o:hrstd="t" o:hr="t" fillcolor="#a0a0a0" stroked="f"/>
        </w:pict>
      </w:r>
    </w:p>
    <w:p w14:paraId="20DED8E8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08FA7D64">
          <v:rect id="_x0000_i1060" style="width:0;height:1.5pt" o:hralign="center" o:hrstd="t" o:hr="t" fillcolor="#a0a0a0" stroked="f"/>
        </w:pict>
      </w:r>
    </w:p>
    <w:p w14:paraId="20340317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0CA92A1E">
          <v:rect id="_x0000_i1061" style="width:0;height:1.5pt" o:hralign="center" o:hrstd="t" o:hr="t" fillcolor="#a0a0a0" stroked="f"/>
        </w:pict>
      </w:r>
    </w:p>
    <w:p w14:paraId="066755C9" w14:textId="77777777" w:rsidR="00C873E5" w:rsidRPr="00C873E5" w:rsidRDefault="00C873E5" w:rsidP="00C873E5">
      <w:pPr>
        <w:numPr>
          <w:ilvl w:val="0"/>
          <w:numId w:val="12"/>
        </w:numPr>
      </w:pPr>
      <w:r w:rsidRPr="00C873E5">
        <w:t>Population/context/phenomena:</w:t>
      </w:r>
    </w:p>
    <w:p w14:paraId="4552BDFC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lastRenderedPageBreak/>
        <w:pict w14:anchorId="50C16AA2">
          <v:rect id="_x0000_i1062" style="width:0;height:1.5pt" o:hralign="center" o:hrstd="t" o:hr="t" fillcolor="#a0a0a0" stroked="f"/>
        </w:pict>
      </w:r>
    </w:p>
    <w:p w14:paraId="124F4EB5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2724A95C">
          <v:rect id="_x0000_i1063" style="width:0;height:1.5pt" o:hralign="center" o:hrstd="t" o:hr="t" fillcolor="#a0a0a0" stroked="f"/>
        </w:pict>
      </w:r>
    </w:p>
    <w:p w14:paraId="078B2749" w14:textId="77777777" w:rsidR="00C873E5" w:rsidRPr="00C873E5" w:rsidRDefault="00C873E5" w:rsidP="00C873E5">
      <w:pPr>
        <w:numPr>
          <w:ilvl w:val="1"/>
          <w:numId w:val="12"/>
        </w:numPr>
      </w:pPr>
      <w:r w:rsidRPr="00C873E5">
        <w:pict w14:anchorId="44820676">
          <v:rect id="_x0000_i1064" style="width:0;height:1.5pt" o:hralign="center" o:hrstd="t" o:hr="t" fillcolor="#a0a0a0" stroked="f"/>
        </w:pict>
      </w:r>
    </w:p>
    <w:p w14:paraId="006ED179" w14:textId="77777777" w:rsidR="00C873E5" w:rsidRPr="00C873E5" w:rsidRDefault="00C873E5" w:rsidP="00C873E5">
      <w:r w:rsidRPr="00C873E5">
        <w:pict w14:anchorId="4B3EC71D">
          <v:rect id="_x0000_i1065" style="width:0;height:1.5pt" o:hralign="center" o:hrstd="t" o:hr="t" fillcolor="#a0a0a0" stroked="f"/>
        </w:pict>
      </w:r>
    </w:p>
    <w:p w14:paraId="3666BA0B" w14:textId="77777777" w:rsidR="00C873E5" w:rsidRPr="00C873E5" w:rsidRDefault="00C873E5" w:rsidP="00C873E5">
      <w:pPr>
        <w:rPr>
          <w:b/>
          <w:bCs/>
        </w:rPr>
      </w:pPr>
      <w:r w:rsidRPr="00C873E5">
        <w:rPr>
          <w:b/>
          <w:bCs/>
        </w:rPr>
        <w:t>Using ChatGPT to Generate a Hypothesis or Thesis Statement</w:t>
      </w:r>
    </w:p>
    <w:p w14:paraId="1DFBFC7C" w14:textId="77777777" w:rsidR="00C873E5" w:rsidRPr="00C873E5" w:rsidRDefault="00C873E5" w:rsidP="00C873E5">
      <w:r w:rsidRPr="00C873E5">
        <w:rPr>
          <w:b/>
          <w:bCs/>
        </w:rPr>
        <w:t>ChatGPT Prompt:</w:t>
      </w:r>
    </w:p>
    <w:p w14:paraId="6711E0BC" w14:textId="77777777" w:rsidR="00C873E5" w:rsidRPr="00C873E5" w:rsidRDefault="00C873E5" w:rsidP="00C873E5">
      <w:r w:rsidRPr="00C873E5">
        <w:t>I need help creating a hypothesis or thesis statement for my social science research. Here are the key details:</w:t>
      </w:r>
    </w:p>
    <w:p w14:paraId="33E77546" w14:textId="77777777" w:rsidR="00C873E5" w:rsidRPr="00C873E5" w:rsidRDefault="00C873E5" w:rsidP="00C873E5">
      <w:pPr>
        <w:numPr>
          <w:ilvl w:val="0"/>
          <w:numId w:val="13"/>
        </w:numPr>
      </w:pPr>
      <w:r w:rsidRPr="00C873E5">
        <w:rPr>
          <w:b/>
          <w:bCs/>
        </w:rPr>
        <w:t>Clear and Specific Language:</w:t>
      </w:r>
    </w:p>
    <w:p w14:paraId="518AC443" w14:textId="77777777" w:rsidR="00C873E5" w:rsidRPr="00C873E5" w:rsidRDefault="00C873E5" w:rsidP="00C873E5">
      <w:pPr>
        <w:numPr>
          <w:ilvl w:val="1"/>
          <w:numId w:val="13"/>
        </w:numPr>
      </w:pPr>
      <w:proofErr w:type="gramStart"/>
      <w:r w:rsidRPr="00C873E5">
        <w:t>Main focus</w:t>
      </w:r>
      <w:proofErr w:type="gramEnd"/>
      <w:r w:rsidRPr="00C873E5">
        <w:t xml:space="preserve"> of research: [Insert your ideas]</w:t>
      </w:r>
    </w:p>
    <w:p w14:paraId="53982344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Specific variables/concepts: [Insert your ideas]</w:t>
      </w:r>
    </w:p>
    <w:p w14:paraId="0E8DDB3F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Clear phrasing of focus: [Insert your ideas]</w:t>
      </w:r>
    </w:p>
    <w:p w14:paraId="7320B6CE" w14:textId="77777777" w:rsidR="00C873E5" w:rsidRPr="00C873E5" w:rsidRDefault="00C873E5" w:rsidP="00C873E5">
      <w:pPr>
        <w:numPr>
          <w:ilvl w:val="0"/>
          <w:numId w:val="13"/>
        </w:numPr>
      </w:pPr>
      <w:r w:rsidRPr="00C873E5">
        <w:rPr>
          <w:b/>
          <w:bCs/>
        </w:rPr>
        <w:t>Testability and Falsifiability:</w:t>
      </w:r>
    </w:p>
    <w:p w14:paraId="49120282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Study design: [Insert your ideas]</w:t>
      </w:r>
    </w:p>
    <w:p w14:paraId="52F710DD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Supporting/refuting evidence: [Insert your ideas]</w:t>
      </w:r>
    </w:p>
    <w:p w14:paraId="6B4ECDBE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Data collection methods: [Insert your ideas]</w:t>
      </w:r>
    </w:p>
    <w:p w14:paraId="4937DB99" w14:textId="77777777" w:rsidR="00C873E5" w:rsidRPr="00C873E5" w:rsidRDefault="00C873E5" w:rsidP="00C873E5">
      <w:pPr>
        <w:numPr>
          <w:ilvl w:val="0"/>
          <w:numId w:val="13"/>
        </w:numPr>
      </w:pPr>
      <w:r w:rsidRPr="00C873E5">
        <w:rPr>
          <w:b/>
          <w:bCs/>
        </w:rPr>
        <w:t>Relevance and Significance:</w:t>
      </w:r>
    </w:p>
    <w:p w14:paraId="7EF053DF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Importance of topic: [Insert your ideas]</w:t>
      </w:r>
    </w:p>
    <w:p w14:paraId="64CE834D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Contribution to knowledge: [Insert your ideas]</w:t>
      </w:r>
    </w:p>
    <w:p w14:paraId="61901363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Practical applications: [Insert your ideas]</w:t>
      </w:r>
    </w:p>
    <w:p w14:paraId="6F44A4D0" w14:textId="77777777" w:rsidR="00C873E5" w:rsidRPr="00C873E5" w:rsidRDefault="00C873E5" w:rsidP="00C873E5">
      <w:pPr>
        <w:numPr>
          <w:ilvl w:val="0"/>
          <w:numId w:val="13"/>
        </w:numPr>
      </w:pPr>
      <w:r w:rsidRPr="00C873E5">
        <w:rPr>
          <w:b/>
          <w:bCs/>
        </w:rPr>
        <w:t>Scope and Delimitations:</w:t>
      </w:r>
    </w:p>
    <w:p w14:paraId="3773B653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Scope of study: [Insert your ideas]</w:t>
      </w:r>
    </w:p>
    <w:p w14:paraId="6D26643E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Boundaries/limitations: [Insert your ideas]</w:t>
      </w:r>
    </w:p>
    <w:p w14:paraId="74E09369" w14:textId="77777777" w:rsidR="00C873E5" w:rsidRPr="00C873E5" w:rsidRDefault="00C873E5" w:rsidP="00C873E5">
      <w:pPr>
        <w:numPr>
          <w:ilvl w:val="1"/>
          <w:numId w:val="13"/>
        </w:numPr>
      </w:pPr>
      <w:r w:rsidRPr="00C873E5">
        <w:t>Population/context/phenomena: [Insert your ideas]</w:t>
      </w:r>
    </w:p>
    <w:p w14:paraId="66840AC5" w14:textId="77777777" w:rsidR="00C873E5" w:rsidRPr="00C873E5" w:rsidRDefault="00C873E5" w:rsidP="00C873E5">
      <w:r w:rsidRPr="00C873E5">
        <w:t>Using these details, please generate a hypothesis or thesis statement that incorporates clear and specific language, is testable and falsifiable, addresses a relevant and significant issue, and clearly defines the scope and delimitations of the study.</w:t>
      </w:r>
    </w:p>
    <w:p w14:paraId="729E097F" w14:textId="77777777" w:rsidR="00C873E5" w:rsidRPr="00C873E5" w:rsidRDefault="00C873E5" w:rsidP="00C873E5">
      <w:r w:rsidRPr="00C873E5">
        <w:pict w14:anchorId="4269931B">
          <v:rect id="_x0000_i1066" style="width:0;height:1.5pt" o:hralign="center" o:hrstd="t" o:hr="t" fillcolor="#a0a0a0" stroked="f"/>
        </w:pict>
      </w:r>
    </w:p>
    <w:p w14:paraId="33DF367D" w14:textId="77777777" w:rsidR="00C873E5" w:rsidRPr="00C873E5" w:rsidRDefault="00C873E5" w:rsidP="00C873E5">
      <w:r w:rsidRPr="00C873E5">
        <w:rPr>
          <w:b/>
          <w:bCs/>
        </w:rPr>
        <w:t>Instructions for Instructors:</w:t>
      </w:r>
      <w:r w:rsidRPr="00C873E5">
        <w:t xml:space="preserve"> Guide your students through the following steps:</w:t>
      </w:r>
    </w:p>
    <w:p w14:paraId="153A1BE0" w14:textId="77777777" w:rsidR="00C873E5" w:rsidRPr="00C873E5" w:rsidRDefault="00C873E5" w:rsidP="00C873E5">
      <w:pPr>
        <w:numPr>
          <w:ilvl w:val="0"/>
          <w:numId w:val="14"/>
        </w:numPr>
      </w:pPr>
      <w:r w:rsidRPr="00C873E5">
        <w:lastRenderedPageBreak/>
        <w:t>Explain the importance of each of the four key areas in creating a hypothesis or thesis statement.</w:t>
      </w:r>
    </w:p>
    <w:p w14:paraId="714C1845" w14:textId="77777777" w:rsidR="00C873E5" w:rsidRPr="00C873E5" w:rsidRDefault="00C873E5" w:rsidP="00C873E5">
      <w:pPr>
        <w:numPr>
          <w:ilvl w:val="0"/>
          <w:numId w:val="14"/>
        </w:numPr>
      </w:pPr>
      <w:r w:rsidRPr="00C873E5">
        <w:t>Assist students in brainstorming ideas for each section of the worksheet.</w:t>
      </w:r>
    </w:p>
    <w:p w14:paraId="0F4BFC3D" w14:textId="77777777" w:rsidR="00C873E5" w:rsidRPr="00C873E5" w:rsidRDefault="00C873E5" w:rsidP="00C873E5">
      <w:pPr>
        <w:numPr>
          <w:ilvl w:val="0"/>
          <w:numId w:val="14"/>
        </w:numPr>
      </w:pPr>
      <w:r w:rsidRPr="00C873E5">
        <w:t>Encourage students to use their completed worksheet to create a prompt for ChatGPT.</w:t>
      </w:r>
    </w:p>
    <w:p w14:paraId="71187CA9" w14:textId="77777777" w:rsidR="00C873E5" w:rsidRPr="00C873E5" w:rsidRDefault="00C873E5" w:rsidP="00C873E5">
      <w:pPr>
        <w:numPr>
          <w:ilvl w:val="0"/>
          <w:numId w:val="14"/>
        </w:numPr>
      </w:pPr>
      <w:r w:rsidRPr="00C873E5">
        <w:t>Review and provide feedback on the AI-generated hypothesis or thesis statement.</w:t>
      </w:r>
    </w:p>
    <w:p w14:paraId="53734AB1" w14:textId="77777777" w:rsidR="00C873E5" w:rsidRPr="00C873E5" w:rsidRDefault="00C873E5" w:rsidP="00C873E5">
      <w:pPr>
        <w:numPr>
          <w:ilvl w:val="0"/>
          <w:numId w:val="14"/>
        </w:numPr>
      </w:pPr>
      <w:r w:rsidRPr="00C873E5">
        <w:t>Help students refine their hypothesis or thesis statement based on your feedback and further research.</w:t>
      </w:r>
    </w:p>
    <w:p w14:paraId="09054657" w14:textId="77777777" w:rsidR="00C873E5" w:rsidRPr="00C873E5" w:rsidRDefault="00C873E5" w:rsidP="00C873E5">
      <w:r w:rsidRPr="00C873E5">
        <w:t>By following these steps, students will be able to create well-structured and thoughtful hypotheses or thesis statements using AI as a tool for enhancement.</w:t>
      </w:r>
    </w:p>
    <w:p w14:paraId="31CCC048" w14:textId="77777777" w:rsidR="00967A1B" w:rsidRDefault="00967A1B"/>
    <w:sectPr w:rsidR="00967A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B5DB7"/>
    <w:multiLevelType w:val="multilevel"/>
    <w:tmpl w:val="F2AC5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4340BD"/>
    <w:multiLevelType w:val="multilevel"/>
    <w:tmpl w:val="96DCD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CD7AD8"/>
    <w:multiLevelType w:val="multilevel"/>
    <w:tmpl w:val="E5D6F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9C2AD4"/>
    <w:multiLevelType w:val="multilevel"/>
    <w:tmpl w:val="A7DAC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5D3AAA"/>
    <w:multiLevelType w:val="multilevel"/>
    <w:tmpl w:val="BA8E8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E92A85"/>
    <w:multiLevelType w:val="multilevel"/>
    <w:tmpl w:val="C75EE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454B46"/>
    <w:multiLevelType w:val="multilevel"/>
    <w:tmpl w:val="20302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A5710D"/>
    <w:multiLevelType w:val="multilevel"/>
    <w:tmpl w:val="A934D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055B91"/>
    <w:multiLevelType w:val="multilevel"/>
    <w:tmpl w:val="3FDE9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3F11DA"/>
    <w:multiLevelType w:val="multilevel"/>
    <w:tmpl w:val="10749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A355E9"/>
    <w:multiLevelType w:val="multilevel"/>
    <w:tmpl w:val="393C2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E06564"/>
    <w:multiLevelType w:val="multilevel"/>
    <w:tmpl w:val="E29E4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EB349D"/>
    <w:multiLevelType w:val="multilevel"/>
    <w:tmpl w:val="4BE64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CB6181"/>
    <w:multiLevelType w:val="multilevel"/>
    <w:tmpl w:val="AA88B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1555185">
    <w:abstractNumId w:val="2"/>
  </w:num>
  <w:num w:numId="2" w16cid:durableId="1351250464">
    <w:abstractNumId w:val="7"/>
  </w:num>
  <w:num w:numId="3" w16cid:durableId="793328743">
    <w:abstractNumId w:val="11"/>
  </w:num>
  <w:num w:numId="4" w16cid:durableId="580136335">
    <w:abstractNumId w:val="13"/>
  </w:num>
  <w:num w:numId="5" w16cid:durableId="500975008">
    <w:abstractNumId w:val="12"/>
  </w:num>
  <w:num w:numId="6" w16cid:durableId="1918317904">
    <w:abstractNumId w:val="4"/>
  </w:num>
  <w:num w:numId="7" w16cid:durableId="924874806">
    <w:abstractNumId w:val="10"/>
  </w:num>
  <w:num w:numId="8" w16cid:durableId="2130583513">
    <w:abstractNumId w:val="0"/>
  </w:num>
  <w:num w:numId="9" w16cid:durableId="1678923910">
    <w:abstractNumId w:val="9"/>
  </w:num>
  <w:num w:numId="10" w16cid:durableId="339084891">
    <w:abstractNumId w:val="6"/>
  </w:num>
  <w:num w:numId="11" w16cid:durableId="1410687111">
    <w:abstractNumId w:val="1"/>
  </w:num>
  <w:num w:numId="12" w16cid:durableId="996616740">
    <w:abstractNumId w:val="5"/>
  </w:num>
  <w:num w:numId="13" w16cid:durableId="1938899299">
    <w:abstractNumId w:val="8"/>
  </w:num>
  <w:num w:numId="14" w16cid:durableId="19665011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yMDUzNzIxMzQzNjJQ0lEKTi0uzszPAykwrAUAMgaL/ywAAAA="/>
  </w:docVars>
  <w:rsids>
    <w:rsidRoot w:val="00C873E5"/>
    <w:rsid w:val="00065262"/>
    <w:rsid w:val="000A0174"/>
    <w:rsid w:val="001E3BF0"/>
    <w:rsid w:val="001F0C76"/>
    <w:rsid w:val="001F2597"/>
    <w:rsid w:val="00251DA1"/>
    <w:rsid w:val="0029176B"/>
    <w:rsid w:val="002E6FE2"/>
    <w:rsid w:val="00317362"/>
    <w:rsid w:val="0033488D"/>
    <w:rsid w:val="003849FD"/>
    <w:rsid w:val="003C78F7"/>
    <w:rsid w:val="003E22CC"/>
    <w:rsid w:val="004C6722"/>
    <w:rsid w:val="005C5483"/>
    <w:rsid w:val="006429C5"/>
    <w:rsid w:val="007D2DEB"/>
    <w:rsid w:val="008210B7"/>
    <w:rsid w:val="008A2E55"/>
    <w:rsid w:val="009047F4"/>
    <w:rsid w:val="009064C8"/>
    <w:rsid w:val="0095390C"/>
    <w:rsid w:val="00967A1B"/>
    <w:rsid w:val="00967D9A"/>
    <w:rsid w:val="009757AF"/>
    <w:rsid w:val="00A93E73"/>
    <w:rsid w:val="00AB5D7E"/>
    <w:rsid w:val="00C16A0F"/>
    <w:rsid w:val="00C45D76"/>
    <w:rsid w:val="00C873E5"/>
    <w:rsid w:val="00CB3BAF"/>
    <w:rsid w:val="00D24AC7"/>
    <w:rsid w:val="00D47B43"/>
    <w:rsid w:val="00DB51EB"/>
    <w:rsid w:val="00DD78C3"/>
    <w:rsid w:val="00E664E5"/>
    <w:rsid w:val="00ED6AE5"/>
    <w:rsid w:val="00FB3DF0"/>
    <w:rsid w:val="00FB4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20404"/>
  <w15:chartTrackingRefBased/>
  <w15:docId w15:val="{031FFC40-1F86-4A9C-9B42-FC87081C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73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73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73E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73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73E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73E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73E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73E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73E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3E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73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73E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73E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73E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73E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73E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73E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73E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73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73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73E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73E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73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73E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73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73E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73E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73E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73E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3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4</Words>
  <Characters>3390</Characters>
  <Application>Microsoft Office Word</Application>
  <DocSecurity>0</DocSecurity>
  <Lines>28</Lines>
  <Paragraphs>7</Paragraphs>
  <ScaleCrop>false</ScaleCrop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ra Silver</dc:creator>
  <cp:keywords/>
  <dc:description/>
  <cp:lastModifiedBy>Camara Silver</cp:lastModifiedBy>
  <cp:revision>1</cp:revision>
  <dcterms:created xsi:type="dcterms:W3CDTF">2024-07-11T21:07:00Z</dcterms:created>
  <dcterms:modified xsi:type="dcterms:W3CDTF">2024-07-11T21:08:00Z</dcterms:modified>
</cp:coreProperties>
</file>